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945B24" w14:textId="77777777" w:rsidR="00740A34" w:rsidRDefault="00740A34" w:rsidP="000A4A73">
      <w:pPr>
        <w:pStyle w:val="NoSpacing"/>
      </w:pPr>
      <w:r>
        <w:t xml:space="preserve">Translation of item number </w:t>
      </w:r>
      <w:r>
        <w:t>16917</w:t>
      </w:r>
      <w:r>
        <w:t xml:space="preserve"> by Angelica S Ramos 06/23/2021</w:t>
      </w:r>
    </w:p>
    <w:p w14:paraId="79797374" w14:textId="77777777" w:rsidR="00740A34" w:rsidRDefault="00740A34" w:rsidP="000A4A73">
      <w:pPr>
        <w:pStyle w:val="NoSpacing"/>
      </w:pPr>
      <w:r>
        <w:t>*ALL IMAGES HAVE THE SAME HEADER*-</w:t>
      </w:r>
    </w:p>
    <w:p w14:paraId="434F2140" w14:textId="77777777" w:rsidR="00740A34" w:rsidRDefault="00740A34" w:rsidP="000A4A73">
      <w:pPr>
        <w:pStyle w:val="NoSpacing"/>
      </w:pPr>
      <w:r>
        <w:t>Histories</w:t>
      </w:r>
    </w:p>
    <w:p w14:paraId="4DBB74AF" w14:textId="77777777" w:rsidR="00740A34" w:rsidRDefault="00740A34" w:rsidP="000A4A73">
      <w:pPr>
        <w:pStyle w:val="NoSpacing"/>
      </w:pPr>
      <w:r>
        <w:t xml:space="preserve">A quarantine diary, by Andres </w:t>
      </w:r>
      <w:proofErr w:type="spellStart"/>
      <w:r>
        <w:t>Edery</w:t>
      </w:r>
      <w:proofErr w:type="spellEnd"/>
    </w:p>
    <w:p w14:paraId="2B782EA6" w14:textId="77777777" w:rsidR="00740A34" w:rsidRDefault="00740A34" w:rsidP="000A4A73">
      <w:pPr>
        <w:pStyle w:val="NoSpacing"/>
      </w:pPr>
      <w:r>
        <w:t xml:space="preserve">Again Andres – Look at the graphics Andres </w:t>
      </w:r>
      <w:proofErr w:type="spellStart"/>
      <w:r>
        <w:t>Edery</w:t>
      </w:r>
      <w:proofErr w:type="spellEnd"/>
      <w:r>
        <w:t xml:space="preserve"> has published in the magazine since 2018. Politics, National, International, Lima, Sports, our country: all summarized in his drawings</w:t>
      </w:r>
    </w:p>
    <w:p w14:paraId="494F2B6D" w14:textId="7051DFCF" w:rsidR="00740A34" w:rsidRDefault="00740A34" w:rsidP="000A4A73">
      <w:pPr>
        <w:pStyle w:val="NoSpacing"/>
      </w:pPr>
      <w:r>
        <w:rPr>
          <w:noProof/>
        </w:rPr>
        <w:drawing>
          <wp:inline distT="0" distB="0" distL="0" distR="0" wp14:anchorId="2C94D5C2" wp14:editId="1D64932C">
            <wp:extent cx="3695700" cy="3196623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9928" cy="3200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30612C" w14:textId="2D46797B" w:rsidR="00740A34" w:rsidRDefault="00740A34" w:rsidP="000A4A73">
      <w:pPr>
        <w:pStyle w:val="NoSpacing"/>
      </w:pPr>
      <w:r>
        <w:t xml:space="preserve">Yes, the state would like to announce that it will resort to signage. Look how nice it is. </w:t>
      </w:r>
    </w:p>
    <w:p w14:paraId="03AF2A92" w14:textId="05090342" w:rsidR="00740A34" w:rsidRDefault="00740A34" w:rsidP="000A4A73">
      <w:pPr>
        <w:pStyle w:val="NoSpacing"/>
      </w:pPr>
      <w:r>
        <w:t>25/85</w:t>
      </w:r>
    </w:p>
    <w:p w14:paraId="45CEADDA" w14:textId="44FF8112" w:rsidR="00740A34" w:rsidRDefault="00740A34" w:rsidP="000A4A73">
      <w:pPr>
        <w:pStyle w:val="NoSpacing"/>
      </w:pPr>
      <w:r>
        <w:t xml:space="preserve">Again Andres: </w:t>
      </w:r>
      <w:r w:rsidR="000A4A73">
        <w:t xml:space="preserve">The cartoons in </w:t>
      </w:r>
      <w:proofErr w:type="spellStart"/>
      <w:r w:rsidR="000A4A73">
        <w:t>Somos</w:t>
      </w:r>
      <w:proofErr w:type="spellEnd"/>
      <w:r w:rsidR="000A4A73">
        <w:t xml:space="preserve"> that the whole world talks about</w:t>
      </w:r>
    </w:p>
    <w:p w14:paraId="7AC1FB80" w14:textId="366EAFEA" w:rsidR="00740A34" w:rsidRDefault="00740A34" w:rsidP="000A4A73">
      <w:pPr>
        <w:pStyle w:val="NoSpacing"/>
      </w:pPr>
      <w:r>
        <w:rPr>
          <w:noProof/>
        </w:rPr>
        <w:drawing>
          <wp:inline distT="0" distB="0" distL="0" distR="0" wp14:anchorId="43101F2B" wp14:editId="2A4DE6EE">
            <wp:extent cx="3857625" cy="303293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1573" cy="3036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67AF94" w14:textId="2FD61872" w:rsidR="000A4A73" w:rsidRDefault="000A4A73" w:rsidP="000A4A73">
      <w:pPr>
        <w:pStyle w:val="NoSpacing"/>
      </w:pPr>
      <w:r>
        <w:t>Halloween</w:t>
      </w:r>
    </w:p>
    <w:p w14:paraId="437490A0" w14:textId="08667EF3" w:rsidR="000A4A73" w:rsidRDefault="000A4A73" w:rsidP="000A4A73">
      <w:pPr>
        <w:pStyle w:val="NoSpacing"/>
      </w:pPr>
      <w:r>
        <w:t>26/85</w:t>
      </w:r>
    </w:p>
    <w:p w14:paraId="5F20F5F6" w14:textId="65FDFD0A" w:rsidR="000A4A73" w:rsidRDefault="000A4A73" w:rsidP="000A4A73">
      <w:pPr>
        <w:pStyle w:val="NoSpacing"/>
      </w:pPr>
      <w:r>
        <w:lastRenderedPageBreak/>
        <w:t xml:space="preserve">Again Andres: Halloween and the crisis in the country from </w:t>
      </w:r>
      <w:proofErr w:type="spellStart"/>
      <w:r>
        <w:t>Edery’s</w:t>
      </w:r>
      <w:proofErr w:type="spellEnd"/>
      <w:r>
        <w:t xml:space="preserve"> point of view. </w:t>
      </w:r>
    </w:p>
    <w:p w14:paraId="51CFF7A9" w14:textId="325CE4CA" w:rsidR="000A4A73" w:rsidRDefault="00740A34" w:rsidP="000A4A73">
      <w:pPr>
        <w:pStyle w:val="NoSpacing"/>
      </w:pPr>
      <w:r>
        <w:rPr>
          <w:noProof/>
        </w:rPr>
        <w:drawing>
          <wp:inline distT="0" distB="0" distL="0" distR="0" wp14:anchorId="42EE737A" wp14:editId="54583BA4">
            <wp:extent cx="4067175" cy="320811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647" cy="3221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9C7D40" w14:textId="30C1DD6B" w:rsidR="000A4A73" w:rsidRDefault="000A4A73" w:rsidP="000A4A73">
      <w:pPr>
        <w:pStyle w:val="NoSpacing"/>
      </w:pPr>
      <w:r>
        <w:t>“papers” BOARDER</w:t>
      </w:r>
    </w:p>
    <w:p w14:paraId="18582904" w14:textId="51C54079" w:rsidR="000A4A73" w:rsidRDefault="000A4A73" w:rsidP="000A4A73">
      <w:pPr>
        <w:pStyle w:val="NoSpacing"/>
      </w:pPr>
      <w:r>
        <w:t>Again Andres: The drama of Venezuela summarized in a cartoon</w:t>
      </w:r>
    </w:p>
    <w:p w14:paraId="64D49555" w14:textId="57F4D4A0" w:rsidR="00740A34" w:rsidRDefault="00740A34" w:rsidP="000A4A73">
      <w:pPr>
        <w:pStyle w:val="NoSpacing"/>
      </w:pPr>
      <w:r>
        <w:rPr>
          <w:noProof/>
        </w:rPr>
        <w:drawing>
          <wp:inline distT="0" distB="0" distL="0" distR="0" wp14:anchorId="441EF172" wp14:editId="770B528C">
            <wp:extent cx="4038600" cy="316529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405" cy="3167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DD3FE" w14:textId="0C5F672B" w:rsidR="000A4A73" w:rsidRDefault="000A4A73" w:rsidP="000A4A73">
      <w:pPr>
        <w:pStyle w:val="NoSpacing"/>
      </w:pPr>
      <w:r>
        <w:t>“Tell me good lady, how will Peru reach the bicentennial?”</w:t>
      </w:r>
    </w:p>
    <w:p w14:paraId="4305A155" w14:textId="1852D1FD" w:rsidR="000A4A73" w:rsidRDefault="000A4A73" w:rsidP="000A4A73">
      <w:pPr>
        <w:pStyle w:val="NoSpacing"/>
      </w:pPr>
      <w:r>
        <w:t>“Would you not prefer this week’s horoscope Mr. Jose?”</w:t>
      </w:r>
    </w:p>
    <w:p w14:paraId="3C4E88BD" w14:textId="15957885" w:rsidR="000A4A73" w:rsidRDefault="000A4A73" w:rsidP="000A4A73">
      <w:pPr>
        <w:pStyle w:val="NoSpacing"/>
      </w:pPr>
      <w:r>
        <w:t>28/85</w:t>
      </w:r>
    </w:p>
    <w:p w14:paraId="223D3839" w14:textId="436150EC" w:rsidR="000A4A73" w:rsidRDefault="000A4A73" w:rsidP="000A4A73">
      <w:pPr>
        <w:pStyle w:val="NoSpacing"/>
      </w:pPr>
      <w:r>
        <w:t>Again Andres, July 28, 2018.</w:t>
      </w:r>
    </w:p>
    <w:p w14:paraId="61615F3F" w14:textId="1A84B167" w:rsidR="00740A34" w:rsidRDefault="00740A34" w:rsidP="000A4A73">
      <w:pPr>
        <w:pStyle w:val="NoSpacing"/>
      </w:pPr>
      <w:r>
        <w:rPr>
          <w:noProof/>
        </w:rPr>
        <w:lastRenderedPageBreak/>
        <w:drawing>
          <wp:inline distT="0" distB="0" distL="0" distR="0" wp14:anchorId="0AF28427" wp14:editId="7B9C5E32">
            <wp:extent cx="3810000" cy="331950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6607" cy="332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9679A2" w14:textId="71DFEDA6" w:rsidR="008B189E" w:rsidRDefault="008B189E" w:rsidP="000A4A73">
      <w:pPr>
        <w:pStyle w:val="NoSpacing"/>
      </w:pPr>
      <w:r>
        <w:t>“There is no soup for so much “choro”” (choro is a Peruvian mussel soup but also refers to a thief)</w:t>
      </w:r>
    </w:p>
    <w:p w14:paraId="563C24E7" w14:textId="620E212A" w:rsidR="008B189E" w:rsidRDefault="008B189E" w:rsidP="000A4A73">
      <w:pPr>
        <w:pStyle w:val="NoSpacing"/>
      </w:pPr>
      <w:r>
        <w:t>29/85</w:t>
      </w:r>
    </w:p>
    <w:p w14:paraId="531B32F4" w14:textId="35B2784A" w:rsidR="008B189E" w:rsidRDefault="008B189E" w:rsidP="000A4A73">
      <w:pPr>
        <w:pStyle w:val="NoSpacing"/>
      </w:pPr>
      <w:r>
        <w:t>Without words (from Again Andres)</w:t>
      </w:r>
    </w:p>
    <w:p w14:paraId="3683FBBF" w14:textId="38D69322" w:rsidR="00740A34" w:rsidRDefault="00740A34" w:rsidP="000A4A73">
      <w:pPr>
        <w:pStyle w:val="NoSpacing"/>
      </w:pPr>
      <w:r>
        <w:rPr>
          <w:noProof/>
        </w:rPr>
        <w:drawing>
          <wp:inline distT="0" distB="0" distL="0" distR="0" wp14:anchorId="7F63E65F" wp14:editId="7E440BC4">
            <wp:extent cx="4219575" cy="37606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4232" cy="376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759A5" w14:textId="553DE84A" w:rsidR="008B189E" w:rsidRDefault="008B189E" w:rsidP="000A4A73">
      <w:pPr>
        <w:pStyle w:val="NoSpacing"/>
      </w:pPr>
      <w:r>
        <w:t>Little brothers on the run</w:t>
      </w:r>
    </w:p>
    <w:p w14:paraId="43054E60" w14:textId="4BF5CEF3" w:rsidR="008B189E" w:rsidRDefault="008B189E" w:rsidP="000A4A73">
      <w:pPr>
        <w:pStyle w:val="NoSpacing"/>
      </w:pPr>
      <w:r>
        <w:t>30/85</w:t>
      </w:r>
    </w:p>
    <w:p w14:paraId="3011225C" w14:textId="4C496293" w:rsidR="008B189E" w:rsidRDefault="008B189E" w:rsidP="000A4A73">
      <w:pPr>
        <w:pStyle w:val="NoSpacing"/>
      </w:pPr>
      <w:r>
        <w:t xml:space="preserve">Again Andres: Cesar </w:t>
      </w:r>
      <w:proofErr w:type="spellStart"/>
      <w:r>
        <w:t>Hinostoza</w:t>
      </w:r>
      <w:proofErr w:type="spellEnd"/>
      <w:r>
        <w:t xml:space="preserve"> and the justice of the country through the eyes of </w:t>
      </w:r>
      <w:proofErr w:type="spellStart"/>
      <w:r>
        <w:t>Edery</w:t>
      </w:r>
      <w:proofErr w:type="spellEnd"/>
    </w:p>
    <w:p w14:paraId="6B633054" w14:textId="13846C92" w:rsidR="00740A34" w:rsidRDefault="00740A34" w:rsidP="000A4A73">
      <w:pPr>
        <w:pStyle w:val="NoSpacing"/>
      </w:pPr>
      <w:r>
        <w:rPr>
          <w:noProof/>
        </w:rPr>
        <w:lastRenderedPageBreak/>
        <w:drawing>
          <wp:inline distT="0" distB="0" distL="0" distR="0" wp14:anchorId="05C66C8A" wp14:editId="07CBF9AA">
            <wp:extent cx="3905250" cy="3573137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26" cy="3581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5D502" w14:textId="1F80BF72" w:rsidR="008B189E" w:rsidRDefault="008B189E" w:rsidP="000A4A73">
      <w:pPr>
        <w:pStyle w:val="NoSpacing"/>
      </w:pPr>
      <w:r>
        <w:t>“It may be that it’s been overcooked”</w:t>
      </w:r>
    </w:p>
    <w:p w14:paraId="293D3748" w14:textId="783BA8FC" w:rsidR="008B189E" w:rsidRDefault="008B189E" w:rsidP="000A4A73">
      <w:pPr>
        <w:pStyle w:val="NoSpacing"/>
      </w:pPr>
      <w:r>
        <w:t>31/85</w:t>
      </w:r>
    </w:p>
    <w:p w14:paraId="23CECF6C" w14:textId="26C38A58" w:rsidR="008B189E" w:rsidRDefault="008B189E" w:rsidP="000A4A73">
      <w:pPr>
        <w:pStyle w:val="NoSpacing"/>
      </w:pPr>
      <w:r>
        <w:t xml:space="preserve">Justice is blind. ILLUSTRATION: Andres </w:t>
      </w:r>
      <w:proofErr w:type="spellStart"/>
      <w:r>
        <w:t>Edery</w:t>
      </w:r>
      <w:proofErr w:type="spellEnd"/>
      <w:r>
        <w:t>.</w:t>
      </w:r>
    </w:p>
    <w:p w14:paraId="1D4CBDBB" w14:textId="7F69D13D" w:rsidR="00740A34" w:rsidRDefault="00740A34" w:rsidP="000A4A73">
      <w:pPr>
        <w:pStyle w:val="NoSpacing"/>
      </w:pPr>
      <w:r>
        <w:rPr>
          <w:noProof/>
        </w:rPr>
        <w:drawing>
          <wp:inline distT="0" distB="0" distL="0" distR="0" wp14:anchorId="78A10B7E" wp14:editId="673DF588">
            <wp:extent cx="4081112" cy="341269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8891" cy="3419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D1C74" w14:textId="1642109C" w:rsidR="00F4722D" w:rsidRDefault="00F4722D" w:rsidP="000A4A73">
      <w:pPr>
        <w:pStyle w:val="NoSpacing"/>
      </w:pPr>
      <w:r>
        <w:t>“Let’s have a debate between us, no more”</w:t>
      </w:r>
    </w:p>
    <w:p w14:paraId="7F83F201" w14:textId="7B0415DC" w:rsidR="00F4722D" w:rsidRDefault="00F4722D" w:rsidP="000A4A73">
      <w:pPr>
        <w:pStyle w:val="NoSpacing"/>
      </w:pPr>
      <w:r>
        <w:t>“Tell me something that will comfort me…”</w:t>
      </w:r>
    </w:p>
    <w:p w14:paraId="66C793E1" w14:textId="24EF2441" w:rsidR="00F4722D" w:rsidRDefault="00F4722D" w:rsidP="000A4A73">
      <w:pPr>
        <w:pStyle w:val="NoSpacing"/>
      </w:pPr>
      <w:r>
        <w:t>“Difficult for someone to make it worse…”</w:t>
      </w:r>
    </w:p>
    <w:p w14:paraId="054E84DE" w14:textId="729BE0EB" w:rsidR="00F4722D" w:rsidRDefault="00F4722D" w:rsidP="000A4A73">
      <w:pPr>
        <w:pStyle w:val="NoSpacing"/>
      </w:pPr>
      <w:r>
        <w:t>32/85</w:t>
      </w:r>
    </w:p>
    <w:p w14:paraId="61107AB9" w14:textId="740D485F" w:rsidR="00F4722D" w:rsidRDefault="00F4722D" w:rsidP="000A4A73">
      <w:pPr>
        <w:pStyle w:val="NoSpacing"/>
      </w:pPr>
      <w:r>
        <w:lastRenderedPageBreak/>
        <w:t xml:space="preserve">The graphics that cartoonist Andres </w:t>
      </w:r>
      <w:proofErr w:type="spellStart"/>
      <w:r>
        <w:t>Edery</w:t>
      </w:r>
      <w:proofErr w:type="spellEnd"/>
      <w:r>
        <w:t xml:space="preserve"> published in the magazine </w:t>
      </w:r>
      <w:proofErr w:type="spellStart"/>
      <w:r>
        <w:t>Somos</w:t>
      </w:r>
      <w:proofErr w:type="spellEnd"/>
      <w:r>
        <w:t xml:space="preserve"> this 2018 they can also be seen here. This time, an ex-president was the grand protagonist.</w:t>
      </w:r>
    </w:p>
    <w:p w14:paraId="73595102" w14:textId="4F014862" w:rsidR="00740A34" w:rsidRDefault="00740A34" w:rsidP="000A4A73">
      <w:pPr>
        <w:pStyle w:val="NoSpacing"/>
      </w:pPr>
      <w:r>
        <w:rPr>
          <w:noProof/>
        </w:rPr>
        <w:drawing>
          <wp:inline distT="0" distB="0" distL="0" distR="0" wp14:anchorId="18774410" wp14:editId="03F08137">
            <wp:extent cx="3840480" cy="3024378"/>
            <wp:effectExtent l="0" t="0" r="762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6261" cy="3028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2B99B" w14:textId="5BAB75C0" w:rsidR="00F4722D" w:rsidRDefault="00F4722D" w:rsidP="000A4A73">
      <w:pPr>
        <w:pStyle w:val="NoSpacing"/>
      </w:pPr>
      <w:r>
        <w:t>“Children I need you to tell me which one of these is your father”</w:t>
      </w:r>
    </w:p>
    <w:p w14:paraId="5BD13917" w14:textId="75F4C363" w:rsidR="00F4722D" w:rsidRDefault="00F4722D" w:rsidP="000A4A73">
      <w:pPr>
        <w:pStyle w:val="NoSpacing"/>
      </w:pPr>
      <w:r>
        <w:t>33/85</w:t>
      </w:r>
    </w:p>
    <w:p w14:paraId="49F8A4DA" w14:textId="40ADA719" w:rsidR="00F4722D" w:rsidRDefault="00F4722D" w:rsidP="000A4A73">
      <w:pPr>
        <w:pStyle w:val="NoSpacing"/>
      </w:pPr>
      <w:proofErr w:type="spellStart"/>
      <w:r>
        <w:t>Edery</w:t>
      </w:r>
      <w:proofErr w:type="spellEnd"/>
      <w:r>
        <w:t xml:space="preserve"> and the topic of the week.</w:t>
      </w:r>
    </w:p>
    <w:p w14:paraId="1672741D" w14:textId="3C99C252" w:rsidR="00740A34" w:rsidRDefault="00740A34" w:rsidP="000A4A73">
      <w:pPr>
        <w:pStyle w:val="NoSpacing"/>
      </w:pPr>
      <w:r>
        <w:rPr>
          <w:noProof/>
        </w:rPr>
        <w:drawing>
          <wp:inline distT="0" distB="0" distL="0" distR="0" wp14:anchorId="2E976BE4" wp14:editId="2A0842CF">
            <wp:extent cx="3936733" cy="3129619"/>
            <wp:effectExtent l="0" t="0" r="698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2866" cy="3134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08520" w14:textId="6C497884" w:rsidR="00F4722D" w:rsidRDefault="00F4722D" w:rsidP="000A4A73">
      <w:pPr>
        <w:pStyle w:val="NoSpacing"/>
      </w:pPr>
      <w:r>
        <w:t>“Reiko made it possible”</w:t>
      </w:r>
    </w:p>
    <w:p w14:paraId="59A13EE3" w14:textId="2FE6F8D9" w:rsidR="00F4722D" w:rsidRDefault="00F4722D" w:rsidP="000A4A73">
      <w:pPr>
        <w:pStyle w:val="NoSpacing"/>
      </w:pPr>
      <w:r>
        <w:t>34/85</w:t>
      </w:r>
    </w:p>
    <w:p w14:paraId="4AE56E34" w14:textId="137F7254" w:rsidR="00F4722D" w:rsidRDefault="00F4722D" w:rsidP="000A4A73">
      <w:pPr>
        <w:pStyle w:val="NoSpacing"/>
      </w:pPr>
      <w:r>
        <w:t>Soccer and politics: hand in hand</w:t>
      </w:r>
    </w:p>
    <w:p w14:paraId="04EF4F28" w14:textId="148D0BBA" w:rsidR="00740A34" w:rsidRDefault="00740A34" w:rsidP="000A4A73">
      <w:pPr>
        <w:pStyle w:val="NoSpacing"/>
      </w:pPr>
      <w:r>
        <w:rPr>
          <w:noProof/>
        </w:rPr>
        <w:lastRenderedPageBreak/>
        <w:drawing>
          <wp:inline distT="0" distB="0" distL="0" distR="0" wp14:anchorId="5462FDB9" wp14:editId="00B8B30B">
            <wp:extent cx="4023360" cy="3274139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202" cy="3278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B9809A" w14:textId="5EEA9D1D" w:rsidR="009E0EEF" w:rsidRDefault="009E0EEF" w:rsidP="000A4A73">
      <w:pPr>
        <w:pStyle w:val="NoSpacing"/>
      </w:pPr>
      <w:r>
        <w:t>“On your left you can see the statue of liberty”</w:t>
      </w:r>
    </w:p>
    <w:p w14:paraId="699A4FAD" w14:textId="6B9789C2" w:rsidR="009E0EEF" w:rsidRDefault="009E0EEF" w:rsidP="000A4A73">
      <w:pPr>
        <w:pStyle w:val="NoSpacing"/>
      </w:pPr>
      <w:r>
        <w:t xml:space="preserve">“And to your right the president </w:t>
      </w:r>
      <w:proofErr w:type="spellStart"/>
      <w:r>
        <w:t>Toleda</w:t>
      </w:r>
      <w:proofErr w:type="spellEnd"/>
      <w:r>
        <w:t xml:space="preserve"> drinking his breakfast”</w:t>
      </w:r>
    </w:p>
    <w:p w14:paraId="2F8CB849" w14:textId="5FABF315" w:rsidR="009E0EEF" w:rsidRDefault="009E0EEF" w:rsidP="000A4A73">
      <w:pPr>
        <w:pStyle w:val="NoSpacing"/>
      </w:pPr>
      <w:r>
        <w:t>35/85</w:t>
      </w:r>
    </w:p>
    <w:p w14:paraId="62994C16" w14:textId="0128D487" w:rsidR="009E0EEF" w:rsidRDefault="009E0EEF" w:rsidP="000A4A73">
      <w:pPr>
        <w:pStyle w:val="NoSpacing"/>
      </w:pPr>
      <w:r>
        <w:t xml:space="preserve">Andres </w:t>
      </w:r>
      <w:proofErr w:type="spellStart"/>
      <w:r>
        <w:t>Edery</w:t>
      </w:r>
      <w:proofErr w:type="spellEnd"/>
    </w:p>
    <w:p w14:paraId="5871612A" w14:textId="13B40137" w:rsidR="00740A34" w:rsidRDefault="00740A34" w:rsidP="000A4A73">
      <w:pPr>
        <w:pStyle w:val="NoSpacing"/>
      </w:pPr>
      <w:r>
        <w:rPr>
          <w:noProof/>
        </w:rPr>
        <w:drawing>
          <wp:inline distT="0" distB="0" distL="0" distR="0" wp14:anchorId="49C33110" wp14:editId="79788935">
            <wp:extent cx="4023360" cy="3686361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644" cy="368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9F441D" w14:textId="4941E3D1" w:rsidR="009E0EEF" w:rsidRDefault="009E0EEF" w:rsidP="000A4A73">
      <w:pPr>
        <w:pStyle w:val="NoSpacing"/>
      </w:pPr>
      <w:r>
        <w:t>The ONPE is the National Office of Electoral Process in Peru</w:t>
      </w:r>
    </w:p>
    <w:p w14:paraId="7FCDA71B" w14:textId="5DAEB658" w:rsidR="009E0EEF" w:rsidRDefault="009E0EEF" w:rsidP="000A4A73">
      <w:pPr>
        <w:pStyle w:val="NoSpacing"/>
      </w:pPr>
      <w:r>
        <w:t>36/85</w:t>
      </w:r>
    </w:p>
    <w:p w14:paraId="1296311A" w14:textId="669475A4" w:rsidR="009E0EEF" w:rsidRDefault="009E0EEF" w:rsidP="000A4A73">
      <w:pPr>
        <w:pStyle w:val="NoSpacing"/>
      </w:pPr>
      <w:r>
        <w:t>2018 Elections: The heart and the brain, ready to vote.</w:t>
      </w:r>
    </w:p>
    <w:p w14:paraId="3A52760C" w14:textId="48B95861" w:rsidR="00740A34" w:rsidRDefault="00740A34" w:rsidP="000A4A73">
      <w:pPr>
        <w:pStyle w:val="NoSpacing"/>
      </w:pPr>
      <w:r>
        <w:rPr>
          <w:noProof/>
        </w:rPr>
        <w:lastRenderedPageBreak/>
        <w:drawing>
          <wp:inline distT="0" distB="0" distL="0" distR="0" wp14:anchorId="18449BA1" wp14:editId="0AFDB54D">
            <wp:extent cx="4026888" cy="3176337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141" cy="3178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80619A" w14:textId="0D4D6E11" w:rsidR="009E0EEF" w:rsidRDefault="009E0EEF" w:rsidP="000A4A73">
      <w:pPr>
        <w:pStyle w:val="NoSpacing"/>
      </w:pPr>
      <w:r>
        <w:t>Trolls</w:t>
      </w:r>
    </w:p>
    <w:p w14:paraId="6E843D84" w14:textId="263B69D7" w:rsidR="009E0EEF" w:rsidRDefault="009E0EEF" w:rsidP="000A4A73">
      <w:pPr>
        <w:pStyle w:val="NoSpacing"/>
      </w:pPr>
      <w:r>
        <w:t xml:space="preserve">“Ill bug and then </w:t>
      </w:r>
      <w:proofErr w:type="spellStart"/>
      <w:r>
        <w:t>Ill</w:t>
      </w:r>
      <w:proofErr w:type="spellEnd"/>
      <w:r>
        <w:t xml:space="preserve"> exist”</w:t>
      </w:r>
    </w:p>
    <w:p w14:paraId="505821BD" w14:textId="04DE9A2C" w:rsidR="009E0EEF" w:rsidRDefault="009E0EEF" w:rsidP="000A4A73">
      <w:pPr>
        <w:pStyle w:val="NoSpacing"/>
      </w:pPr>
      <w:r>
        <w:t>37/85</w:t>
      </w:r>
    </w:p>
    <w:p w14:paraId="6ACD3404" w14:textId="3AA21DEC" w:rsidR="009E0EEF" w:rsidRDefault="009E0EEF" w:rsidP="000A4A73">
      <w:pPr>
        <w:pStyle w:val="NoSpacing"/>
      </w:pPr>
      <w:r>
        <w:t xml:space="preserve">Troll, definition, by Andres </w:t>
      </w:r>
      <w:proofErr w:type="spellStart"/>
      <w:r>
        <w:t>Edery</w:t>
      </w:r>
      <w:proofErr w:type="spellEnd"/>
      <w:r>
        <w:t>.</w:t>
      </w:r>
    </w:p>
    <w:p w14:paraId="47E5B767" w14:textId="30360B4D" w:rsidR="00740A34" w:rsidRDefault="00740A34" w:rsidP="000A4A73">
      <w:pPr>
        <w:pStyle w:val="NoSpacing"/>
      </w:pPr>
      <w:r>
        <w:rPr>
          <w:noProof/>
        </w:rPr>
        <w:drawing>
          <wp:inline distT="0" distB="0" distL="0" distR="0" wp14:anchorId="0D27E675" wp14:editId="69F36928">
            <wp:extent cx="4331970" cy="3465575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3200" cy="3490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5C4E49" w14:textId="58F3F94B" w:rsidR="00741670" w:rsidRDefault="00741670" w:rsidP="000A4A73">
      <w:pPr>
        <w:pStyle w:val="NoSpacing"/>
      </w:pPr>
      <w:r>
        <w:t>“Wouldn’t you like a dinner, a lunch, some tickets for the stadium?”</w:t>
      </w:r>
    </w:p>
    <w:p w14:paraId="08DD8DDA" w14:textId="194E3E13" w:rsidR="00741670" w:rsidRDefault="00741670" w:rsidP="000A4A73">
      <w:pPr>
        <w:pStyle w:val="NoSpacing"/>
      </w:pPr>
      <w:r>
        <w:t>“No thank you, I’m a journalist.”</w:t>
      </w:r>
    </w:p>
    <w:p w14:paraId="69B01EE4" w14:textId="2D6B1F16" w:rsidR="00741670" w:rsidRDefault="00741670" w:rsidP="000A4A73">
      <w:pPr>
        <w:pStyle w:val="NoSpacing"/>
      </w:pPr>
      <w:r>
        <w:t>“You have no idea how good I’m doing. There’s even a rumor that I’m featured in an audio”</w:t>
      </w:r>
    </w:p>
    <w:p w14:paraId="01945AC0" w14:textId="5146CF80" w:rsidR="00741670" w:rsidRDefault="00741670" w:rsidP="000A4A73">
      <w:pPr>
        <w:pStyle w:val="NoSpacing"/>
      </w:pPr>
      <w:r>
        <w:t>“OOOOH…”</w:t>
      </w:r>
    </w:p>
    <w:p w14:paraId="249332B9" w14:textId="3C4B320E" w:rsidR="00741670" w:rsidRDefault="00741670" w:rsidP="000A4A73">
      <w:pPr>
        <w:pStyle w:val="NoSpacing"/>
      </w:pPr>
      <w:r>
        <w:t>38/85</w:t>
      </w:r>
    </w:p>
    <w:p w14:paraId="2BCC1642" w14:textId="3A1302C6" w:rsidR="00741670" w:rsidRDefault="00741670" w:rsidP="000A4A73">
      <w:pPr>
        <w:pStyle w:val="NoSpacing"/>
      </w:pPr>
      <w:proofErr w:type="spellStart"/>
      <w:r>
        <w:lastRenderedPageBreak/>
        <w:t>Edery</w:t>
      </w:r>
      <w:proofErr w:type="spellEnd"/>
      <w:r>
        <w:t xml:space="preserve"> August 4</w:t>
      </w:r>
      <w:r w:rsidRPr="00741670">
        <w:rPr>
          <w:vertAlign w:val="superscript"/>
        </w:rPr>
        <w:t>th</w:t>
      </w:r>
      <w:r>
        <w:t xml:space="preserve"> </w:t>
      </w:r>
    </w:p>
    <w:p w14:paraId="74FF637E" w14:textId="4E04740B" w:rsidR="00740A34" w:rsidRDefault="00740A34" w:rsidP="000A4A73">
      <w:pPr>
        <w:pStyle w:val="NoSpacing"/>
      </w:pPr>
      <w:r>
        <w:rPr>
          <w:noProof/>
        </w:rPr>
        <w:drawing>
          <wp:inline distT="0" distB="0" distL="0" distR="0" wp14:anchorId="5A1644D8" wp14:editId="7B4DC8CF">
            <wp:extent cx="4640580" cy="3683709"/>
            <wp:effectExtent l="0" t="0" r="762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748" cy="3687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E4B5F8" w14:textId="5BABE47F" w:rsidR="00F17E1F" w:rsidRDefault="00F17E1F" w:rsidP="000A4A73">
      <w:pPr>
        <w:pStyle w:val="NoSpacing"/>
      </w:pPr>
      <w:r>
        <w:t>“Little brother”</w:t>
      </w:r>
    </w:p>
    <w:p w14:paraId="6C69C0C3" w14:textId="6931A4F5" w:rsidR="00F17E1F" w:rsidRDefault="00F17E1F" w:rsidP="000A4A73">
      <w:pPr>
        <w:pStyle w:val="NoSpacing"/>
      </w:pPr>
      <w:r>
        <w:t>“I would prefer that you not call me that. It’s too valueless”</w:t>
      </w:r>
    </w:p>
    <w:p w14:paraId="14C94D8C" w14:textId="6F25AEE2" w:rsidR="00F17E1F" w:rsidRDefault="00F17E1F" w:rsidP="000A4A73">
      <w:pPr>
        <w:pStyle w:val="NoSpacing"/>
      </w:pPr>
      <w:r>
        <w:t>“Gutierrez, we have to march this 28”</w:t>
      </w:r>
    </w:p>
    <w:p w14:paraId="13B317C1" w14:textId="3A6CC5C6" w:rsidR="00F17E1F" w:rsidRDefault="00F17E1F" w:rsidP="000A4A73">
      <w:pPr>
        <w:pStyle w:val="NoSpacing"/>
      </w:pPr>
      <w:r>
        <w:t>“I already marched on Thursday”</w:t>
      </w:r>
    </w:p>
    <w:p w14:paraId="79EC04A2" w14:textId="3A4F1A40" w:rsidR="00F17E1F" w:rsidRDefault="00F17E1F" w:rsidP="000A4A73">
      <w:pPr>
        <w:pStyle w:val="NoSpacing"/>
      </w:pPr>
      <w:r>
        <w:t>Again Andres, July 21, 2018.</w:t>
      </w:r>
    </w:p>
    <w:p w14:paraId="485FA08F" w14:textId="721D9FC3" w:rsidR="00740A34" w:rsidRDefault="00740A34" w:rsidP="000A4A73">
      <w:pPr>
        <w:pStyle w:val="NoSpacing"/>
      </w:pPr>
      <w:r>
        <w:rPr>
          <w:noProof/>
        </w:rPr>
        <w:lastRenderedPageBreak/>
        <w:drawing>
          <wp:inline distT="0" distB="0" distL="0" distR="0" wp14:anchorId="53189857" wp14:editId="311BE561">
            <wp:extent cx="5943600" cy="4643755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43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8BFC5" w14:textId="77777777" w:rsidR="00F17E1F" w:rsidRDefault="00F17E1F" w:rsidP="000A4A73">
      <w:pPr>
        <w:pStyle w:val="NoSpacing"/>
      </w:pPr>
      <w:r>
        <w:t>“We had Alan in two governments. If divine justice exists, we deserve Gareca in two world cups.”</w:t>
      </w:r>
    </w:p>
    <w:p w14:paraId="6163B388" w14:textId="77777777" w:rsidR="00F17E1F" w:rsidRDefault="00F17E1F" w:rsidP="000A4A73">
      <w:pPr>
        <w:pStyle w:val="NoSpacing"/>
      </w:pPr>
      <w:r>
        <w:t>40/85</w:t>
      </w:r>
    </w:p>
    <w:p w14:paraId="7586F1B3" w14:textId="592DD5ED" w:rsidR="00F17E1F" w:rsidRDefault="00F17E1F" w:rsidP="000A4A73">
      <w:pPr>
        <w:pStyle w:val="NoSpacing"/>
      </w:pPr>
      <w:r>
        <w:t xml:space="preserve">Again Andres.  </w:t>
      </w:r>
    </w:p>
    <w:sectPr w:rsidR="00F17E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MTQ3NjWwMDM3MTJV0lEKTi0uzszPAykwrAUAn5/AwywAAAA="/>
  </w:docVars>
  <w:rsids>
    <w:rsidRoot w:val="00740A34"/>
    <w:rsid w:val="000A4A73"/>
    <w:rsid w:val="0045629D"/>
    <w:rsid w:val="00740A34"/>
    <w:rsid w:val="00741670"/>
    <w:rsid w:val="008B189E"/>
    <w:rsid w:val="009E0EEF"/>
    <w:rsid w:val="00F17E1F"/>
    <w:rsid w:val="00F47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38F82"/>
  <w15:chartTrackingRefBased/>
  <w15:docId w15:val="{A04BB70C-550F-462A-B51D-F9A80C2FE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40A3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9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6-23T17:08:00Z</dcterms:created>
  <dcterms:modified xsi:type="dcterms:W3CDTF">2021-06-23T18:23:00Z</dcterms:modified>
</cp:coreProperties>
</file>